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195987" w14:textId="752EFE28" w:rsidR="006C210F" w:rsidRDefault="006C210F">
      <w:r>
        <w:t xml:space="preserve">Labia </w:t>
      </w:r>
      <w:proofErr w:type="spellStart"/>
      <w:r>
        <w:t>reduction.abs.article.alexa</w:t>
      </w:r>
      <w:proofErr w:type="spellEnd"/>
    </w:p>
    <w:p w14:paraId="6F8C51E7" w14:textId="77777777" w:rsidR="006C210F" w:rsidRDefault="006C210F"/>
    <w:p w14:paraId="76D9A354" w14:textId="77777777" w:rsidR="002D4F29" w:rsidRDefault="00395CCB">
      <w:r>
        <w:t>/LABIA REDUCTION</w:t>
      </w:r>
    </w:p>
    <w:p w14:paraId="165BCBD9" w14:textId="77777777" w:rsidR="00395CCB" w:rsidRDefault="00395CCB">
      <w:r>
        <w:t>KW: LABIA REDUCTION</w:t>
      </w:r>
    </w:p>
    <w:p w14:paraId="5AA800E6" w14:textId="77777777" w:rsidR="00395CCB" w:rsidRDefault="00395CCB">
      <w:r>
        <w:t>META: LABIA REDUCTION IS THE PROCEDURE OF RESHAPING THE INNER PARTS OF A VAGINA. READ ABOUT THE MINIMALLY INVASIVE OPTION FOR WOMEN.</w:t>
      </w:r>
    </w:p>
    <w:p w14:paraId="7A3752D0" w14:textId="77777777" w:rsidR="00395CCB" w:rsidRDefault="00395CCB"/>
    <w:p w14:paraId="3770FEE8" w14:textId="7517600C" w:rsidR="00395CCB" w:rsidRDefault="00395CCB" w:rsidP="006C210F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Labia</w:t>
      </w:r>
      <w:r w:rsidR="006C210F">
        <w:rPr>
          <w:b/>
          <w:sz w:val="30"/>
          <w:szCs w:val="30"/>
        </w:rPr>
        <w:t xml:space="preserve"> Reduction</w:t>
      </w:r>
      <w:r>
        <w:rPr>
          <w:b/>
          <w:sz w:val="30"/>
          <w:szCs w:val="30"/>
        </w:rPr>
        <w:t xml:space="preserve"> In Massachusetts</w:t>
      </w:r>
    </w:p>
    <w:p w14:paraId="04EFE22D" w14:textId="77777777" w:rsidR="00395CCB" w:rsidRDefault="00395CCB">
      <w:pPr>
        <w:rPr>
          <w:b/>
          <w:sz w:val="30"/>
          <w:szCs w:val="30"/>
        </w:rPr>
      </w:pPr>
    </w:p>
    <w:p w14:paraId="01C48E4D" w14:textId="43ED5F25" w:rsidR="00395CCB" w:rsidRDefault="00395CCB">
      <w:r>
        <w:t>Labia reduction is a popular t</w:t>
      </w:r>
      <w:r w:rsidR="00162F83">
        <w:t xml:space="preserve">ype of </w:t>
      </w:r>
      <w:r w:rsidR="00162F83" w:rsidRPr="006C210F">
        <w:rPr>
          <w:u w:val="single"/>
        </w:rPr>
        <w:t>vaginal rejuvenation</w:t>
      </w:r>
      <w:r>
        <w:t>. As women age and birth children, the inner vaginal lips of a vagina</w:t>
      </w:r>
      <w:r w:rsidR="00162F83">
        <w:t xml:space="preserve"> </w:t>
      </w:r>
      <w:r>
        <w:t xml:space="preserve">can become elongated or asymmetrical. </w:t>
      </w:r>
      <w:r w:rsidR="000572CF">
        <w:t xml:space="preserve">The team at </w:t>
      </w:r>
      <w:r w:rsidR="000572CF" w:rsidRPr="006C210F">
        <w:rPr>
          <w:u w:val="single"/>
        </w:rPr>
        <w:t>Advanced Body Sculpting in Massachusetts</w:t>
      </w:r>
      <w:r w:rsidR="007E50B9">
        <w:t xml:space="preserve"> </w:t>
      </w:r>
      <w:r w:rsidR="000572CF">
        <w:t xml:space="preserve">has given vaginal makeovers to </w:t>
      </w:r>
      <w:r w:rsidR="007E50B9">
        <w:t xml:space="preserve">many </w:t>
      </w:r>
      <w:r w:rsidR="00EE311B">
        <w:t>women, showing</w:t>
      </w:r>
      <w:r w:rsidR="007E50B9">
        <w:t xml:space="preserve"> major results. </w:t>
      </w:r>
      <w:r w:rsidR="007E50B9" w:rsidRPr="006C210F">
        <w:rPr>
          <w:u w:val="single"/>
        </w:rPr>
        <w:t>Dr. Mark Lowney</w:t>
      </w:r>
      <w:r w:rsidR="007E50B9">
        <w:t xml:space="preserve"> is knowledgeable about the labia reduction procedure, and can give patients the option of </w:t>
      </w:r>
      <w:r w:rsidR="00011BAA">
        <w:t>customizing</w:t>
      </w:r>
      <w:r w:rsidR="007E50B9">
        <w:t xml:space="preserve"> how they want their labia to look.</w:t>
      </w:r>
    </w:p>
    <w:p w14:paraId="5FECBBE0" w14:textId="77777777" w:rsidR="007E50B9" w:rsidRDefault="007E50B9"/>
    <w:p w14:paraId="17F068E7" w14:textId="6F166F61" w:rsidR="007E50B9" w:rsidRPr="007E50B9" w:rsidRDefault="007E50B9">
      <w:pPr>
        <w:rPr>
          <w:b/>
          <w:sz w:val="30"/>
          <w:szCs w:val="30"/>
        </w:rPr>
      </w:pPr>
      <w:r w:rsidRPr="007E50B9">
        <w:rPr>
          <w:b/>
          <w:sz w:val="30"/>
          <w:szCs w:val="30"/>
        </w:rPr>
        <w:t>What Is</w:t>
      </w:r>
      <w:r w:rsidR="006C210F">
        <w:rPr>
          <w:b/>
          <w:sz w:val="30"/>
          <w:szCs w:val="30"/>
        </w:rPr>
        <w:t xml:space="preserve"> Surgical</w:t>
      </w:r>
      <w:r w:rsidRPr="007E50B9">
        <w:rPr>
          <w:b/>
          <w:sz w:val="30"/>
          <w:szCs w:val="30"/>
        </w:rPr>
        <w:t xml:space="preserve"> Labia</w:t>
      </w:r>
      <w:r w:rsidR="006C210F">
        <w:rPr>
          <w:b/>
          <w:sz w:val="30"/>
          <w:szCs w:val="30"/>
        </w:rPr>
        <w:t xml:space="preserve"> Reduction</w:t>
      </w:r>
      <w:r w:rsidRPr="007E50B9">
        <w:rPr>
          <w:b/>
          <w:sz w:val="30"/>
          <w:szCs w:val="30"/>
        </w:rPr>
        <w:t>?</w:t>
      </w:r>
    </w:p>
    <w:p w14:paraId="6C93CB0E" w14:textId="77777777" w:rsidR="00395CCB" w:rsidRDefault="00395CCB">
      <w:pPr>
        <w:rPr>
          <w:b/>
          <w:sz w:val="30"/>
          <w:szCs w:val="30"/>
        </w:rPr>
      </w:pPr>
    </w:p>
    <w:p w14:paraId="3D5AF62B" w14:textId="4ABBD147" w:rsidR="00602E13" w:rsidRDefault="00602E13">
      <w:r>
        <w:t>Labia reducti</w:t>
      </w:r>
      <w:r w:rsidR="006C210F">
        <w:t xml:space="preserve">on, also known as a </w:t>
      </w:r>
      <w:r w:rsidR="006C210F" w:rsidRPr="006C210F">
        <w:rPr>
          <w:u w:val="single"/>
        </w:rPr>
        <w:t>labiaplasty</w:t>
      </w:r>
      <w:r w:rsidR="006C210F">
        <w:t xml:space="preserve">, is an option to </w:t>
      </w:r>
      <w:r>
        <w:t>reshape the inner parts of a vagina</w:t>
      </w:r>
      <w:r w:rsidR="006C210F">
        <w:t>, mainly for cosmetic reasons</w:t>
      </w:r>
      <w:r>
        <w:t xml:space="preserve">, but </w:t>
      </w:r>
      <w:r w:rsidR="009A3002">
        <w:t xml:space="preserve">the procedure </w:t>
      </w:r>
      <w:r>
        <w:t>can also reduce discomfort</w:t>
      </w:r>
      <w:r w:rsidR="009A3002">
        <w:t xml:space="preserve"> for many women</w:t>
      </w:r>
      <w:r>
        <w:t xml:space="preserve">. </w:t>
      </w:r>
      <w:r w:rsidR="009A3002">
        <w:t>A Large</w:t>
      </w:r>
      <w:r>
        <w:t xml:space="preserve"> or irregular lab</w:t>
      </w:r>
      <w:r w:rsidR="00EE311B">
        <w:t>ia might be painful, restrictive to your</w:t>
      </w:r>
      <w:r>
        <w:t xml:space="preserve"> lifestyle, or</w:t>
      </w:r>
      <w:r w:rsidR="009A3002">
        <w:t xml:space="preserve"> it could</w:t>
      </w:r>
      <w:r>
        <w:t xml:space="preserve"> </w:t>
      </w:r>
      <w:r w:rsidR="0072158B">
        <w:t xml:space="preserve">inhibit physiological function. </w:t>
      </w:r>
      <w:r w:rsidR="00C923D8">
        <w:t>Labiapl</w:t>
      </w:r>
      <w:r w:rsidR="00B800E5">
        <w:t>asty is a quick, outpatient procedure that uses</w:t>
      </w:r>
      <w:r w:rsidR="00C923D8">
        <w:t xml:space="preserve"> local anesthesia.</w:t>
      </w:r>
      <w:r w:rsidR="00B800E5">
        <w:t xml:space="preserve"> </w:t>
      </w:r>
    </w:p>
    <w:p w14:paraId="0D2FDFF1" w14:textId="77777777" w:rsidR="00B800E5" w:rsidRDefault="00B800E5"/>
    <w:p w14:paraId="4F7C4B2B" w14:textId="77777777" w:rsidR="00DA2C29" w:rsidRDefault="00B800E5">
      <w:r>
        <w:t xml:space="preserve">The benefits of a labia reduction are very appealing. If you are dealing </w:t>
      </w:r>
      <w:proofErr w:type="gramStart"/>
      <w:r>
        <w:t>with an</w:t>
      </w:r>
      <w:proofErr w:type="gramEnd"/>
      <w:r>
        <w:t xml:space="preserve"> enlarged labia, your surgeon can restore and rejuvenate it, giving your vagina a </w:t>
      </w:r>
      <w:r w:rsidR="00EE311B">
        <w:t xml:space="preserve">more </w:t>
      </w:r>
      <w:r>
        <w:t xml:space="preserve">youthful look. </w:t>
      </w:r>
    </w:p>
    <w:p w14:paraId="6F442205" w14:textId="77777777" w:rsidR="00DA2C29" w:rsidRDefault="00DA2C29"/>
    <w:p w14:paraId="6C740146" w14:textId="317979AB" w:rsidR="00DA2C29" w:rsidRDefault="004A29CF">
      <w:r>
        <w:t>The cosmetic changes are impressive</w:t>
      </w:r>
      <w:r w:rsidR="00404CC5">
        <w:t>, ridding women of a “camel toe</w:t>
      </w:r>
      <w:r w:rsidR="00DA2C29">
        <w:t>,” restoring even skin tone, and eliminating the potential of labia hanging out of a swimsuit.</w:t>
      </w:r>
    </w:p>
    <w:p w14:paraId="79807102" w14:textId="77777777" w:rsidR="00DA2C29" w:rsidRDefault="00DA2C29"/>
    <w:p w14:paraId="33587F9D" w14:textId="2E89C35F" w:rsidR="00635600" w:rsidRDefault="00404CC5">
      <w:r>
        <w:t xml:space="preserve">The functionality changes are notable – </w:t>
      </w:r>
      <w:r w:rsidR="00DA2C29">
        <w:t>which can decrease chaffing from the labia ru</w:t>
      </w:r>
      <w:r w:rsidR="002236C9">
        <w:t>bbing up against tight clothing and interference with sexual activity.</w:t>
      </w:r>
    </w:p>
    <w:p w14:paraId="65246E5F" w14:textId="77777777" w:rsidR="00635600" w:rsidRDefault="00635600"/>
    <w:p w14:paraId="3DE21061" w14:textId="029F968C" w:rsidR="00E779C9" w:rsidRDefault="00E779C9">
      <w:pPr>
        <w:rPr>
          <w:b/>
          <w:sz w:val="30"/>
          <w:szCs w:val="30"/>
        </w:rPr>
      </w:pPr>
      <w:r w:rsidRPr="00E779C9">
        <w:rPr>
          <w:b/>
          <w:sz w:val="30"/>
          <w:szCs w:val="30"/>
        </w:rPr>
        <w:t>The Labiaplasty Procedure</w:t>
      </w:r>
    </w:p>
    <w:p w14:paraId="3F5F18DB" w14:textId="77777777" w:rsidR="00E779C9" w:rsidRDefault="00E779C9">
      <w:pPr>
        <w:rPr>
          <w:b/>
          <w:sz w:val="30"/>
          <w:szCs w:val="30"/>
        </w:rPr>
      </w:pPr>
    </w:p>
    <w:p w14:paraId="22585FFF" w14:textId="77777777" w:rsidR="006C210F" w:rsidRDefault="00E779C9">
      <w:r>
        <w:t>A labia reduction reshapes or reduces e</w:t>
      </w:r>
      <w:r w:rsidR="00F86CB6">
        <w:t xml:space="preserve">xcess skin on the labia minora – hiding the inner lips of a vagina </w:t>
      </w:r>
      <w:r w:rsidR="000D78EA">
        <w:t>so they are not hanging down below the labia majora.</w:t>
      </w:r>
      <w:r w:rsidR="00F82F04">
        <w:t xml:space="preserve"> </w:t>
      </w:r>
      <w:r w:rsidR="009C3465">
        <w:t xml:space="preserve">The minimally invasive surgery is very customizable, allowing </w:t>
      </w:r>
      <w:r w:rsidR="0044335B">
        <w:t>a</w:t>
      </w:r>
      <w:r w:rsidR="009C3465">
        <w:t xml:space="preserve"> doctor and patient to choose how the labia will look. </w:t>
      </w:r>
      <w:r w:rsidR="00BB0284">
        <w:t xml:space="preserve">After being put under local anesthesia, excess labia is trimmed off, and the edges are closed with sutures that </w:t>
      </w:r>
      <w:r w:rsidR="004627A0">
        <w:t>dissolve quickly and painlessly.</w:t>
      </w:r>
      <w:r w:rsidR="00447329">
        <w:t xml:space="preserve"> </w:t>
      </w:r>
    </w:p>
    <w:p w14:paraId="21C92399" w14:textId="77777777" w:rsidR="006C210F" w:rsidRDefault="006C210F"/>
    <w:p w14:paraId="43EF195F" w14:textId="33676CE4" w:rsidR="00920F8A" w:rsidRDefault="00447329">
      <w:proofErr w:type="gramStart"/>
      <w:r>
        <w:lastRenderedPageBreak/>
        <w:t>There are two methods that cosmetic surgeons in Massachusetts typically use</w:t>
      </w:r>
      <w:proofErr w:type="gramEnd"/>
      <w:r w:rsidR="00EE311B">
        <w:t xml:space="preserve">. </w:t>
      </w:r>
      <w:r>
        <w:t>TRIM and WEDGE</w:t>
      </w:r>
      <w:r w:rsidR="0044335B">
        <w:t>.  Both can be tailored to a patient’s needs.</w:t>
      </w:r>
    </w:p>
    <w:p w14:paraId="7D452347" w14:textId="77777777" w:rsidR="00920F8A" w:rsidRDefault="00920F8A"/>
    <w:p w14:paraId="54700292" w14:textId="77777777" w:rsidR="00F04323" w:rsidRDefault="00920F8A">
      <w:r>
        <w:t xml:space="preserve">The labia reduction procedure can take up to </w:t>
      </w:r>
      <w:r w:rsidR="00A06CAC">
        <w:t>one</w:t>
      </w:r>
      <w:r>
        <w:t xml:space="preserve"> hour, and patients can go home the same day.</w:t>
      </w:r>
      <w:r w:rsidR="00A06CAC">
        <w:t xml:space="preserve"> Those who undergo labiaplasty should stay away from working out or strenuous activities for two weeks. Sexual activity </w:t>
      </w:r>
      <w:r w:rsidR="00DD53F6">
        <w:t>should be avoided for six weeks after surgery.</w:t>
      </w:r>
    </w:p>
    <w:p w14:paraId="1DA7E150" w14:textId="77777777" w:rsidR="00F04323" w:rsidRDefault="00F04323"/>
    <w:p w14:paraId="3E49528B" w14:textId="5B11AB0D" w:rsidR="00E779C9" w:rsidRDefault="00F04323">
      <w:r>
        <w:t>Dr. Mark Lowney at Advanced Body Sculpting reports that side</w:t>
      </w:r>
      <w:r w:rsidR="00F919E1">
        <w:t xml:space="preserve"> effects from a labia reduction </w:t>
      </w:r>
      <w:r w:rsidR="00FF2552">
        <w:t xml:space="preserve">are low, but possible. Potential side effects could include overcorrection, infection, bleeding, and some pain. Your </w:t>
      </w:r>
      <w:r w:rsidR="006C210F">
        <w:t>surgeon will go over any</w:t>
      </w:r>
      <w:r w:rsidR="00FF2552">
        <w:t xml:space="preserve"> associated risk in more detail during your consultation.</w:t>
      </w:r>
    </w:p>
    <w:p w14:paraId="5A33A84C" w14:textId="77777777" w:rsidR="00635600" w:rsidRDefault="00635600"/>
    <w:p w14:paraId="0ACC4FCB" w14:textId="639E5F81" w:rsidR="00635600" w:rsidRPr="00635600" w:rsidRDefault="00635600">
      <w:pPr>
        <w:rPr>
          <w:b/>
          <w:sz w:val="30"/>
          <w:szCs w:val="30"/>
        </w:rPr>
      </w:pPr>
      <w:r w:rsidRPr="00635600">
        <w:rPr>
          <w:b/>
          <w:sz w:val="30"/>
          <w:szCs w:val="30"/>
        </w:rPr>
        <w:t>Is Labia Reduction Right For Me?</w:t>
      </w:r>
    </w:p>
    <w:p w14:paraId="0DE25FA1" w14:textId="77777777" w:rsidR="00EE311B" w:rsidRDefault="00EE311B"/>
    <w:p w14:paraId="4DC2C58F" w14:textId="04D100BB" w:rsidR="00635600" w:rsidRDefault="00635600">
      <w:proofErr w:type="gramStart"/>
      <w:r>
        <w:t>An enlarged</w:t>
      </w:r>
      <w:proofErr w:type="gramEnd"/>
      <w:r>
        <w:t xml:space="preserve"> or irregular labia can often cause a woman to be embarrassed or self-con</w:t>
      </w:r>
      <w:r w:rsidR="00DA2C29">
        <w:t xml:space="preserve">scious </w:t>
      </w:r>
      <w:r w:rsidR="005C6062">
        <w:t>throughout</w:t>
      </w:r>
      <w:r w:rsidR="00DA2C29">
        <w:t xml:space="preserve"> sexual activity. D</w:t>
      </w:r>
      <w:r>
        <w:t xml:space="preserve">uring intercourse, the labia could be pulled or twisted into the vagina leading to a lot of discomfort. Labia reduction can fix these issues and rebuild confidence. </w:t>
      </w:r>
    </w:p>
    <w:p w14:paraId="4B686ED5" w14:textId="77777777" w:rsidR="006B7383" w:rsidRDefault="006B7383"/>
    <w:p w14:paraId="407B5A30" w14:textId="4DCD1821" w:rsidR="00EE311B" w:rsidRPr="00E779C9" w:rsidRDefault="006B7383">
      <w:r>
        <w:t>Dr. Mark Lowney and his team at Advanced Body Sculpting</w:t>
      </w:r>
      <w:r w:rsidR="005D5CC8">
        <w:t>,</w:t>
      </w:r>
      <w:r>
        <w:t xml:space="preserve"> wants to give women who may be self-conscious about their labia, options to restore and reshape with vaginal rejuvenation.</w:t>
      </w:r>
      <w:r w:rsidR="005D5CC8">
        <w:t xml:space="preserve"> Book a consultation to speak in more detail about the procedure by calling: 508-217-9624.</w:t>
      </w:r>
      <w:bookmarkStart w:id="0" w:name="_GoBack"/>
      <w:bookmarkEnd w:id="0"/>
    </w:p>
    <w:sectPr w:rsidR="00EE311B" w:rsidRPr="00E779C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TQ0MgESBkYGxko6SsGpxcWZ+XkgBYa1AH0QJcQsAAAA"/>
  </w:docVars>
  <w:rsids>
    <w:rsidRoot w:val="00395CCB"/>
    <w:rsid w:val="00011BAA"/>
    <w:rsid w:val="000572CF"/>
    <w:rsid w:val="000D78EA"/>
    <w:rsid w:val="00162F83"/>
    <w:rsid w:val="002236C9"/>
    <w:rsid w:val="002D4F29"/>
    <w:rsid w:val="00395CCB"/>
    <w:rsid w:val="00404CC5"/>
    <w:rsid w:val="0044335B"/>
    <w:rsid w:val="00447329"/>
    <w:rsid w:val="004627A0"/>
    <w:rsid w:val="004A29CF"/>
    <w:rsid w:val="005C6062"/>
    <w:rsid w:val="005D5CC8"/>
    <w:rsid w:val="00602E13"/>
    <w:rsid w:val="00635600"/>
    <w:rsid w:val="00696174"/>
    <w:rsid w:val="006B7383"/>
    <w:rsid w:val="006C210F"/>
    <w:rsid w:val="0072158B"/>
    <w:rsid w:val="007E50B9"/>
    <w:rsid w:val="00920F8A"/>
    <w:rsid w:val="009A3002"/>
    <w:rsid w:val="009C3465"/>
    <w:rsid w:val="00A06CAC"/>
    <w:rsid w:val="00B800E5"/>
    <w:rsid w:val="00BB0284"/>
    <w:rsid w:val="00C923D8"/>
    <w:rsid w:val="00D07023"/>
    <w:rsid w:val="00DA2C29"/>
    <w:rsid w:val="00DD53F6"/>
    <w:rsid w:val="00E047B2"/>
    <w:rsid w:val="00E779C9"/>
    <w:rsid w:val="00EE311B"/>
    <w:rsid w:val="00F04323"/>
    <w:rsid w:val="00F82F04"/>
    <w:rsid w:val="00F86CB6"/>
    <w:rsid w:val="00F919E1"/>
    <w:rsid w:val="00FF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003C7D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97</Words>
  <Characters>2836</Characters>
  <Application>Microsoft Office Word</Application>
  <DocSecurity>0</DocSecurity>
  <Lines>23</Lines>
  <Paragraphs>6</Paragraphs>
  <ScaleCrop>false</ScaleCrop>
  <Company/>
  <LinksUpToDate>false</LinksUpToDate>
  <CharactersWithSpaces>3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36</cp:revision>
  <dcterms:created xsi:type="dcterms:W3CDTF">2019-04-28T22:25:00Z</dcterms:created>
  <dcterms:modified xsi:type="dcterms:W3CDTF">2019-05-06T20:49:00Z</dcterms:modified>
</cp:coreProperties>
</file>